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F3023" w14:textId="51C47168" w:rsidR="00920DF7" w:rsidRDefault="00920DF7" w:rsidP="00920DF7">
      <w:pPr>
        <w:tabs>
          <w:tab w:val="center" w:pos="2127"/>
        </w:tabs>
        <w:spacing w:after="0"/>
      </w:pPr>
      <w:r>
        <w:tab/>
        <w:t>Khoa Công nghệ Thông tin</w:t>
      </w:r>
    </w:p>
    <w:p w14:paraId="67F7EA4B" w14:textId="783F7AE5" w:rsidR="00920DF7" w:rsidRDefault="00920DF7" w:rsidP="00920DF7">
      <w:pPr>
        <w:tabs>
          <w:tab w:val="center" w:pos="2127"/>
        </w:tabs>
        <w:spacing w:after="0"/>
      </w:pPr>
      <w:r>
        <w:tab/>
        <w:t>Bộ môn: KTPM</w:t>
      </w:r>
    </w:p>
    <w:p w14:paraId="4BFC454E" w14:textId="77777777" w:rsidR="00920DF7" w:rsidRDefault="00920DF7" w:rsidP="00920DF7">
      <w:pPr>
        <w:tabs>
          <w:tab w:val="center" w:pos="1560"/>
        </w:tabs>
      </w:pPr>
    </w:p>
    <w:p w14:paraId="60638EA6" w14:textId="742318E6" w:rsidR="00506F2E" w:rsidRPr="00920DF7" w:rsidRDefault="00920DF7" w:rsidP="00920DF7">
      <w:pPr>
        <w:jc w:val="center"/>
        <w:rPr>
          <w:b/>
          <w:bCs/>
          <w:sz w:val="38"/>
          <w:szCs w:val="38"/>
        </w:rPr>
      </w:pPr>
      <w:r w:rsidRPr="00920DF7">
        <w:rPr>
          <w:b/>
          <w:bCs/>
          <w:sz w:val="38"/>
          <w:szCs w:val="38"/>
        </w:rPr>
        <w:t>ĐỒ ÁN HỌC PHẦN CÔNG NGHỆ .NET</w:t>
      </w:r>
    </w:p>
    <w:p w14:paraId="3D6977FA" w14:textId="03259985" w:rsidR="00920DF7" w:rsidRDefault="00920DF7" w:rsidP="00920DF7">
      <w:pPr>
        <w:jc w:val="center"/>
      </w:pPr>
      <w:r>
        <w:t>BIÊN BẢN PHÂN CHIA CÔNG VIỆC</w:t>
      </w:r>
    </w:p>
    <w:p w14:paraId="129D7BAF" w14:textId="0DF52864" w:rsidR="00920DF7" w:rsidRDefault="00920DF7" w:rsidP="00920DF7">
      <w:r>
        <w:t xml:space="preserve">Nhóm số: </w:t>
      </w:r>
      <w:r w:rsidR="00A20786">
        <w:t>11</w:t>
      </w:r>
    </w:p>
    <w:p w14:paraId="44571B0D" w14:textId="49D2C794" w:rsidR="00920DF7" w:rsidRPr="00920DF7" w:rsidRDefault="00920DF7" w:rsidP="00920DF7">
      <w:pPr>
        <w:rPr>
          <w:b/>
          <w:bCs/>
        </w:rPr>
      </w:pPr>
      <w:r w:rsidRPr="00920DF7">
        <w:rPr>
          <w:b/>
          <w:bCs/>
        </w:rPr>
        <w:t xml:space="preserve">Tên đề tài: </w:t>
      </w:r>
      <w:r w:rsidR="00A20786">
        <w:rPr>
          <w:b/>
          <w:bCs/>
        </w:rPr>
        <w:t>Xây dựng phần mềm quản lý shop bán quần áo</w:t>
      </w:r>
    </w:p>
    <w:p w14:paraId="55FDE6B6" w14:textId="7A00B6F3" w:rsidR="00920DF7" w:rsidRPr="00DD6503" w:rsidRDefault="00920DF7" w:rsidP="00DD6503">
      <w:pPr>
        <w:jc w:val="center"/>
        <w:rPr>
          <w:b/>
          <w:bCs/>
        </w:rPr>
      </w:pPr>
      <w:r w:rsidRPr="00DD6503">
        <w:rPr>
          <w:b/>
          <w:bCs/>
        </w:rPr>
        <w:t>Bảng phân công công việc</w:t>
      </w:r>
    </w:p>
    <w:p w14:paraId="08777501" w14:textId="77777777" w:rsidR="00DD6503" w:rsidRDefault="00DD6503" w:rsidP="00920DF7"/>
    <w:tbl>
      <w:tblPr>
        <w:tblStyle w:val="TableGrid"/>
        <w:tblW w:w="13608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709"/>
        <w:gridCol w:w="1843"/>
        <w:gridCol w:w="6946"/>
        <w:gridCol w:w="1276"/>
        <w:gridCol w:w="1292"/>
        <w:gridCol w:w="1542"/>
      </w:tblGrid>
      <w:tr w:rsidR="00920DF7" w14:paraId="63CFC914" w14:textId="77777777" w:rsidTr="000B350B">
        <w:tc>
          <w:tcPr>
            <w:tcW w:w="709" w:type="dxa"/>
          </w:tcPr>
          <w:p w14:paraId="75D49FD3" w14:textId="007CEA3A" w:rsidR="00920DF7" w:rsidRDefault="00920DF7" w:rsidP="00920DF7">
            <w:pPr>
              <w:jc w:val="center"/>
            </w:pPr>
            <w:r>
              <w:t>STT</w:t>
            </w:r>
          </w:p>
        </w:tc>
        <w:tc>
          <w:tcPr>
            <w:tcW w:w="1843" w:type="dxa"/>
          </w:tcPr>
          <w:p w14:paraId="79044C6C" w14:textId="68445F5B" w:rsidR="00920DF7" w:rsidRDefault="00920DF7" w:rsidP="00920DF7">
            <w:pPr>
              <w:jc w:val="center"/>
            </w:pPr>
            <w:r>
              <w:t>Thành viên thực hiện</w:t>
            </w:r>
          </w:p>
        </w:tc>
        <w:tc>
          <w:tcPr>
            <w:tcW w:w="6946" w:type="dxa"/>
          </w:tcPr>
          <w:p w14:paraId="34F4C54B" w14:textId="4F9ED25B" w:rsidR="00920DF7" w:rsidRDefault="00920DF7" w:rsidP="00920DF7">
            <w:pPr>
              <w:jc w:val="center"/>
            </w:pPr>
            <w:r>
              <w:t>Nội dung công việc</w:t>
            </w:r>
          </w:p>
        </w:tc>
        <w:tc>
          <w:tcPr>
            <w:tcW w:w="1276" w:type="dxa"/>
            <w:vAlign w:val="center"/>
          </w:tcPr>
          <w:p w14:paraId="2D41A40A" w14:textId="1E9DFB83" w:rsidR="00920DF7" w:rsidRDefault="00920DF7" w:rsidP="0006015F">
            <w:pPr>
              <w:jc w:val="center"/>
            </w:pPr>
            <w:r>
              <w:t>Tỉ lệ hoàn thành</w:t>
            </w:r>
          </w:p>
        </w:tc>
        <w:tc>
          <w:tcPr>
            <w:tcW w:w="1292" w:type="dxa"/>
            <w:vAlign w:val="center"/>
          </w:tcPr>
          <w:p w14:paraId="4160CED2" w14:textId="485427A5" w:rsidR="00920DF7" w:rsidRDefault="00920DF7" w:rsidP="0006015F">
            <w:pPr>
              <w:jc w:val="center"/>
            </w:pPr>
            <w:r>
              <w:t>Điểm</w:t>
            </w:r>
          </w:p>
          <w:p w14:paraId="4A3EECA6" w14:textId="785697D8" w:rsidR="00920DF7" w:rsidRDefault="00920DF7" w:rsidP="0006015F">
            <w:pPr>
              <w:jc w:val="center"/>
            </w:pPr>
            <w:r>
              <w:t>(đã thống nhất)</w:t>
            </w:r>
          </w:p>
        </w:tc>
        <w:tc>
          <w:tcPr>
            <w:tcW w:w="1542" w:type="dxa"/>
          </w:tcPr>
          <w:p w14:paraId="6B096E0D" w14:textId="72F1D097" w:rsidR="00920DF7" w:rsidRDefault="00920DF7" w:rsidP="00920DF7">
            <w:pPr>
              <w:jc w:val="center"/>
            </w:pPr>
            <w:r>
              <w:t>Ký tên xác nhận</w:t>
            </w:r>
          </w:p>
        </w:tc>
      </w:tr>
      <w:tr w:rsidR="00920DF7" w14:paraId="7782D7D6" w14:textId="77777777" w:rsidTr="000B350B">
        <w:tc>
          <w:tcPr>
            <w:tcW w:w="709" w:type="dxa"/>
          </w:tcPr>
          <w:p w14:paraId="3561F4E2" w14:textId="39834A5B" w:rsidR="00920DF7" w:rsidRDefault="00920DF7" w:rsidP="00920DF7">
            <w:r>
              <w:t>1</w:t>
            </w:r>
          </w:p>
        </w:tc>
        <w:tc>
          <w:tcPr>
            <w:tcW w:w="1843" w:type="dxa"/>
          </w:tcPr>
          <w:p w14:paraId="09FC5C2B" w14:textId="0826EACD" w:rsidR="00920DF7" w:rsidRDefault="00A20786" w:rsidP="00920DF7">
            <w:r w:rsidRPr="002D1A81">
              <w:rPr>
                <w:rStyle w:val="SubtleReference"/>
              </w:rPr>
              <w:t>Đinh Thị Tuyết Chinh</w:t>
            </w:r>
          </w:p>
        </w:tc>
        <w:tc>
          <w:tcPr>
            <w:tcW w:w="6946" w:type="dxa"/>
          </w:tcPr>
          <w:p w14:paraId="0083C0E5" w14:textId="598BCCAF" w:rsidR="000309DB" w:rsidRDefault="000309DB" w:rsidP="00920DF7">
            <w:pPr>
              <w:pStyle w:val="ListParagraph"/>
              <w:numPr>
                <w:ilvl w:val="0"/>
                <w:numId w:val="1"/>
              </w:numPr>
            </w:pPr>
            <w:r>
              <w:rPr>
                <w:rStyle w:val="SubtleReference"/>
              </w:rPr>
              <w:t>Viết đặc tả nghiệp vụ</w:t>
            </w:r>
          </w:p>
          <w:p w14:paraId="444C4A43" w14:textId="22BF6CE4" w:rsidR="00920DF7" w:rsidRDefault="00920DF7" w:rsidP="00920DF7">
            <w:pPr>
              <w:pStyle w:val="ListParagraph"/>
              <w:numPr>
                <w:ilvl w:val="0"/>
                <w:numId w:val="1"/>
              </w:numPr>
            </w:pPr>
            <w:r>
              <w:t>Xây dựng CSDL</w:t>
            </w:r>
            <w:r w:rsidR="001169DA">
              <w:t>, ràng buộc dữ liệu</w:t>
            </w:r>
          </w:p>
          <w:p w14:paraId="2A509543" w14:textId="77777777" w:rsidR="00920DF7" w:rsidRDefault="00A20786" w:rsidP="00920DF7">
            <w:pPr>
              <w:pStyle w:val="ListParagraph"/>
              <w:numPr>
                <w:ilvl w:val="0"/>
                <w:numId w:val="1"/>
              </w:numPr>
            </w:pPr>
            <w:r>
              <w:t>Góp ý chỉnh sửa giao diện</w:t>
            </w:r>
          </w:p>
          <w:p w14:paraId="4FA74F44" w14:textId="0E352863" w:rsidR="00FC2030" w:rsidRDefault="00FC2030" w:rsidP="00FC2030">
            <w:pPr>
              <w:pStyle w:val="ListParagraph"/>
              <w:numPr>
                <w:ilvl w:val="0"/>
                <w:numId w:val="1"/>
              </w:numPr>
            </w:pPr>
            <w:r>
              <w:t>Form Đăng nhập</w:t>
            </w:r>
            <w:r w:rsidR="004E0F7E">
              <w:t xml:space="preserve"> (frm_Login)</w:t>
            </w:r>
          </w:p>
          <w:p w14:paraId="57EDD62B" w14:textId="5A6AB696" w:rsidR="00FC2030" w:rsidRDefault="00FC2030" w:rsidP="00920DF7">
            <w:pPr>
              <w:pStyle w:val="ListParagraph"/>
              <w:numPr>
                <w:ilvl w:val="0"/>
                <w:numId w:val="1"/>
              </w:numPr>
            </w:pPr>
            <w:r>
              <w:t>Form Sản phẩm</w:t>
            </w:r>
            <w:r w:rsidR="004E0F7E">
              <w:t xml:space="preserve"> (frm_Product)</w:t>
            </w:r>
          </w:p>
          <w:p w14:paraId="5C948C3C" w14:textId="4D9CDAFC" w:rsidR="00FC2030" w:rsidRDefault="00FC2030" w:rsidP="00920DF7">
            <w:pPr>
              <w:pStyle w:val="ListParagraph"/>
              <w:numPr>
                <w:ilvl w:val="0"/>
                <w:numId w:val="1"/>
              </w:numPr>
            </w:pPr>
            <w:r>
              <w:t>Form thêm sản phẩm</w:t>
            </w:r>
            <w:r w:rsidR="004E0F7E">
              <w:t xml:space="preserve"> (frm_add_Prod)</w:t>
            </w:r>
          </w:p>
          <w:p w14:paraId="31689DD6" w14:textId="7E8BB218" w:rsidR="00FC2030" w:rsidRDefault="00FC2030" w:rsidP="00920DF7">
            <w:pPr>
              <w:pStyle w:val="ListParagraph"/>
              <w:numPr>
                <w:ilvl w:val="0"/>
                <w:numId w:val="1"/>
              </w:numPr>
            </w:pPr>
            <w:r>
              <w:t>Form quên mật khẩu</w:t>
            </w:r>
            <w:r w:rsidR="004E0F7E">
              <w:t xml:space="preserve"> (frm</w:t>
            </w:r>
            <w:r w:rsidR="002143A9">
              <w:t>_forgot_Pass</w:t>
            </w:r>
            <w:r w:rsidR="004E0F7E">
              <w:t>)</w:t>
            </w:r>
          </w:p>
        </w:tc>
        <w:tc>
          <w:tcPr>
            <w:tcW w:w="1276" w:type="dxa"/>
            <w:vAlign w:val="center"/>
          </w:tcPr>
          <w:p w14:paraId="157BE7C5" w14:textId="144DE65C" w:rsidR="00920DF7" w:rsidRDefault="00BC39D1" w:rsidP="0006015F">
            <w:pPr>
              <w:jc w:val="center"/>
            </w:pPr>
            <w:r>
              <w:t>95%</w:t>
            </w:r>
          </w:p>
        </w:tc>
        <w:tc>
          <w:tcPr>
            <w:tcW w:w="1292" w:type="dxa"/>
            <w:vAlign w:val="center"/>
          </w:tcPr>
          <w:p w14:paraId="4D773FEA" w14:textId="61D0C59A" w:rsidR="00920DF7" w:rsidRDefault="00BC39D1" w:rsidP="0006015F">
            <w:pPr>
              <w:jc w:val="center"/>
            </w:pPr>
            <w:r>
              <w:t>9</w:t>
            </w:r>
          </w:p>
        </w:tc>
        <w:tc>
          <w:tcPr>
            <w:tcW w:w="1542" w:type="dxa"/>
          </w:tcPr>
          <w:p w14:paraId="72DBDB8E" w14:textId="77777777" w:rsidR="00920DF7" w:rsidRDefault="00920DF7" w:rsidP="00920DF7"/>
        </w:tc>
      </w:tr>
      <w:tr w:rsidR="00920DF7" w14:paraId="5846319A" w14:textId="77777777" w:rsidTr="000B350B">
        <w:tc>
          <w:tcPr>
            <w:tcW w:w="709" w:type="dxa"/>
          </w:tcPr>
          <w:p w14:paraId="5C079721" w14:textId="42986547" w:rsidR="00920DF7" w:rsidRDefault="00920DF7" w:rsidP="00920DF7">
            <w:r>
              <w:t>2</w:t>
            </w:r>
          </w:p>
        </w:tc>
        <w:tc>
          <w:tcPr>
            <w:tcW w:w="1843" w:type="dxa"/>
          </w:tcPr>
          <w:p w14:paraId="2A3DA28F" w14:textId="19E1D426" w:rsidR="00920DF7" w:rsidRDefault="00A20786" w:rsidP="00920DF7">
            <w:r>
              <w:t>Nguyễn Thường An Vy</w:t>
            </w:r>
          </w:p>
        </w:tc>
        <w:tc>
          <w:tcPr>
            <w:tcW w:w="6946" w:type="dxa"/>
          </w:tcPr>
          <w:p w14:paraId="58CEB0B8" w14:textId="0C5E5B1D" w:rsidR="000309DB" w:rsidRDefault="000309DB" w:rsidP="0014761E">
            <w:pPr>
              <w:pStyle w:val="ListParagraph"/>
              <w:numPr>
                <w:ilvl w:val="0"/>
                <w:numId w:val="1"/>
              </w:numPr>
              <w:rPr>
                <w:rStyle w:val="SubtleReference"/>
              </w:rPr>
            </w:pPr>
            <w:r>
              <w:rPr>
                <w:rStyle w:val="SubtleReference"/>
              </w:rPr>
              <w:t>Viết đặc tả nghiệp vụ</w:t>
            </w:r>
          </w:p>
          <w:p w14:paraId="21FFE826" w14:textId="562EB47B" w:rsidR="00920DF7" w:rsidRDefault="00A20786" w:rsidP="0014761E">
            <w:pPr>
              <w:pStyle w:val="ListParagraph"/>
              <w:numPr>
                <w:ilvl w:val="0"/>
                <w:numId w:val="1"/>
              </w:numPr>
              <w:rPr>
                <w:rStyle w:val="SubtleReference"/>
              </w:rPr>
            </w:pPr>
            <w:r>
              <w:rPr>
                <w:rStyle w:val="SubtleReference"/>
              </w:rPr>
              <w:t>T</w:t>
            </w:r>
            <w:r w:rsidRPr="009670A4">
              <w:rPr>
                <w:rStyle w:val="SubtleReference"/>
              </w:rPr>
              <w:t>hiết kế</w:t>
            </w:r>
            <w:r>
              <w:rPr>
                <w:rStyle w:val="SubtleReference"/>
              </w:rPr>
              <w:t>, chỉnh sửa</w:t>
            </w:r>
            <w:r w:rsidRPr="009670A4">
              <w:rPr>
                <w:rStyle w:val="SubtleReference"/>
              </w:rPr>
              <w:t xml:space="preserve"> giao diện</w:t>
            </w:r>
          </w:p>
          <w:p w14:paraId="2DF636DD" w14:textId="0B6488BE" w:rsidR="000309DB" w:rsidRDefault="00930384" w:rsidP="0014761E">
            <w:pPr>
              <w:pStyle w:val="ListParagraph"/>
              <w:numPr>
                <w:ilvl w:val="0"/>
                <w:numId w:val="1"/>
              </w:numPr>
            </w:pPr>
            <w:r>
              <w:t>From hoá đơn</w:t>
            </w:r>
            <w:r w:rsidR="000309DB">
              <w:t>(frm_Report_Sales)</w:t>
            </w:r>
          </w:p>
          <w:p w14:paraId="00E95F07" w14:textId="09CC9B41" w:rsidR="000309DB" w:rsidRDefault="00930384" w:rsidP="0014761E">
            <w:pPr>
              <w:pStyle w:val="ListParagraph"/>
              <w:numPr>
                <w:ilvl w:val="0"/>
                <w:numId w:val="1"/>
              </w:numPr>
            </w:pPr>
            <w:r>
              <w:t>Form chi tiết hoá đơn</w:t>
            </w:r>
            <w:r w:rsidR="000309DB">
              <w:t>(frm_Sales)</w:t>
            </w:r>
          </w:p>
          <w:p w14:paraId="649C86C1" w14:textId="34DA2764" w:rsidR="000309DB" w:rsidRDefault="00930384" w:rsidP="0014761E">
            <w:pPr>
              <w:pStyle w:val="ListParagraph"/>
              <w:numPr>
                <w:ilvl w:val="0"/>
                <w:numId w:val="1"/>
              </w:numPr>
            </w:pPr>
            <w:r>
              <w:t>Form thống kê doanh thu</w:t>
            </w:r>
            <w:r w:rsidR="000309DB">
              <w:t>(frm_Profit)</w:t>
            </w:r>
          </w:p>
          <w:p w14:paraId="19920C10" w14:textId="04A95873" w:rsidR="00096380" w:rsidRDefault="00096380" w:rsidP="0014761E">
            <w:pPr>
              <w:pStyle w:val="ListParagraph"/>
              <w:numPr>
                <w:ilvl w:val="0"/>
                <w:numId w:val="1"/>
              </w:numPr>
            </w:pPr>
            <w:r>
              <w:t>Report chi tiết hoá đơn</w:t>
            </w:r>
          </w:p>
        </w:tc>
        <w:tc>
          <w:tcPr>
            <w:tcW w:w="1276" w:type="dxa"/>
            <w:vAlign w:val="center"/>
          </w:tcPr>
          <w:p w14:paraId="12E57990" w14:textId="422D47B2" w:rsidR="00920DF7" w:rsidRDefault="00BC39D1" w:rsidP="0006015F">
            <w:pPr>
              <w:jc w:val="center"/>
            </w:pPr>
            <w:r>
              <w:t>95%</w:t>
            </w:r>
          </w:p>
        </w:tc>
        <w:tc>
          <w:tcPr>
            <w:tcW w:w="1292" w:type="dxa"/>
            <w:vAlign w:val="center"/>
          </w:tcPr>
          <w:p w14:paraId="08754230" w14:textId="5E24607D" w:rsidR="00920DF7" w:rsidRDefault="00BC39D1" w:rsidP="0006015F">
            <w:pPr>
              <w:jc w:val="center"/>
            </w:pPr>
            <w:r>
              <w:t>9</w:t>
            </w:r>
          </w:p>
        </w:tc>
        <w:tc>
          <w:tcPr>
            <w:tcW w:w="1542" w:type="dxa"/>
          </w:tcPr>
          <w:p w14:paraId="1578D9BF" w14:textId="77777777" w:rsidR="00920DF7" w:rsidRDefault="00920DF7" w:rsidP="00920DF7"/>
        </w:tc>
      </w:tr>
      <w:tr w:rsidR="00920DF7" w14:paraId="522FC445" w14:textId="77777777" w:rsidTr="000B350B">
        <w:tc>
          <w:tcPr>
            <w:tcW w:w="709" w:type="dxa"/>
          </w:tcPr>
          <w:p w14:paraId="1783A11C" w14:textId="0D8977B7" w:rsidR="00920DF7" w:rsidRDefault="00920DF7" w:rsidP="00920DF7">
            <w:r>
              <w:lastRenderedPageBreak/>
              <w:t>3</w:t>
            </w:r>
          </w:p>
        </w:tc>
        <w:tc>
          <w:tcPr>
            <w:tcW w:w="1843" w:type="dxa"/>
          </w:tcPr>
          <w:p w14:paraId="2FC8789A" w14:textId="630AE72A" w:rsidR="00920DF7" w:rsidRDefault="00A20786" w:rsidP="00920DF7">
            <w:r>
              <w:t>Phạm Võ Nhật Khánh</w:t>
            </w:r>
          </w:p>
        </w:tc>
        <w:tc>
          <w:tcPr>
            <w:tcW w:w="6946" w:type="dxa"/>
          </w:tcPr>
          <w:p w14:paraId="13E98DA9" w14:textId="01EC40C6" w:rsidR="000309DB" w:rsidRDefault="000309DB" w:rsidP="0014761E">
            <w:pPr>
              <w:pStyle w:val="ListParagraph"/>
              <w:numPr>
                <w:ilvl w:val="0"/>
                <w:numId w:val="1"/>
              </w:numPr>
            </w:pPr>
            <w:r>
              <w:rPr>
                <w:rStyle w:val="SubtleReference"/>
              </w:rPr>
              <w:t>Khảo sát phân tích nghiệp vụ</w:t>
            </w:r>
          </w:p>
          <w:p w14:paraId="3E8C9292" w14:textId="7BCD740A" w:rsidR="00920DF7" w:rsidRDefault="0014761E" w:rsidP="0014761E">
            <w:pPr>
              <w:pStyle w:val="ListParagraph"/>
              <w:numPr>
                <w:ilvl w:val="0"/>
                <w:numId w:val="1"/>
              </w:numPr>
            </w:pPr>
            <w:r>
              <w:t>Vẽ mô hình ERD</w:t>
            </w:r>
          </w:p>
          <w:p w14:paraId="1F5568BC" w14:textId="77777777" w:rsidR="000309DB" w:rsidRDefault="0006015F" w:rsidP="0014761E">
            <w:pPr>
              <w:pStyle w:val="ListParagraph"/>
              <w:numPr>
                <w:ilvl w:val="0"/>
                <w:numId w:val="1"/>
              </w:numPr>
            </w:pPr>
            <w:r>
              <w:t>Form màn hình chính của admin</w:t>
            </w:r>
            <w:r w:rsidR="000309DB">
              <w:t>(</w:t>
            </w:r>
            <w:r>
              <w:t>frm_Admin_Dash)</w:t>
            </w:r>
          </w:p>
          <w:p w14:paraId="3BDCB7AE" w14:textId="77777777" w:rsidR="0006015F" w:rsidRDefault="0006015F" w:rsidP="0014761E">
            <w:pPr>
              <w:pStyle w:val="ListParagraph"/>
              <w:numPr>
                <w:ilvl w:val="0"/>
                <w:numId w:val="1"/>
              </w:numPr>
            </w:pPr>
            <w:r>
              <w:t>Form khách hàng (frm_Customer)</w:t>
            </w:r>
          </w:p>
          <w:p w14:paraId="656F4F6C" w14:textId="77777777" w:rsidR="0006015F" w:rsidRDefault="0006015F" w:rsidP="0014761E">
            <w:pPr>
              <w:pStyle w:val="ListParagraph"/>
              <w:numPr>
                <w:ilvl w:val="0"/>
                <w:numId w:val="1"/>
              </w:numPr>
            </w:pPr>
            <w:r>
              <w:t>Form chi tiết khách hàng (frm _Customer_Detail)</w:t>
            </w:r>
          </w:p>
          <w:p w14:paraId="38C78616" w14:textId="239D5269" w:rsidR="00096380" w:rsidRDefault="00096380" w:rsidP="00096380">
            <w:pPr>
              <w:pStyle w:val="ListParagraph"/>
            </w:pPr>
          </w:p>
        </w:tc>
        <w:tc>
          <w:tcPr>
            <w:tcW w:w="1276" w:type="dxa"/>
            <w:vAlign w:val="center"/>
          </w:tcPr>
          <w:p w14:paraId="596FC12C" w14:textId="598143AC" w:rsidR="00920DF7" w:rsidRDefault="00BC39D1" w:rsidP="0006015F">
            <w:pPr>
              <w:jc w:val="center"/>
            </w:pPr>
            <w:r>
              <w:t>95%</w:t>
            </w:r>
          </w:p>
        </w:tc>
        <w:tc>
          <w:tcPr>
            <w:tcW w:w="1292" w:type="dxa"/>
            <w:vAlign w:val="center"/>
          </w:tcPr>
          <w:p w14:paraId="2F52A441" w14:textId="4F0E01D0" w:rsidR="00920DF7" w:rsidRDefault="00BC39D1" w:rsidP="0006015F">
            <w:pPr>
              <w:jc w:val="center"/>
            </w:pPr>
            <w:r>
              <w:t>9</w:t>
            </w:r>
          </w:p>
        </w:tc>
        <w:tc>
          <w:tcPr>
            <w:tcW w:w="1542" w:type="dxa"/>
          </w:tcPr>
          <w:p w14:paraId="10742157" w14:textId="77777777" w:rsidR="00920DF7" w:rsidRDefault="00920DF7" w:rsidP="00920DF7"/>
        </w:tc>
      </w:tr>
      <w:tr w:rsidR="00920DF7" w14:paraId="713CD25E" w14:textId="77777777" w:rsidTr="000B350B">
        <w:tc>
          <w:tcPr>
            <w:tcW w:w="709" w:type="dxa"/>
          </w:tcPr>
          <w:p w14:paraId="10B79824" w14:textId="455F4F1E" w:rsidR="00920DF7" w:rsidRDefault="00920DF7" w:rsidP="00920DF7">
            <w:r>
              <w:t>4</w:t>
            </w:r>
          </w:p>
        </w:tc>
        <w:tc>
          <w:tcPr>
            <w:tcW w:w="1843" w:type="dxa"/>
          </w:tcPr>
          <w:p w14:paraId="6E544995" w14:textId="67A4522E" w:rsidR="00920DF7" w:rsidRDefault="00A20786" w:rsidP="00920DF7">
            <w:r>
              <w:t>Nguyễn Huy Hoàng</w:t>
            </w:r>
          </w:p>
        </w:tc>
        <w:tc>
          <w:tcPr>
            <w:tcW w:w="6946" w:type="dxa"/>
          </w:tcPr>
          <w:p w14:paraId="42A5BA38" w14:textId="6AE5C4A4" w:rsidR="000309DB" w:rsidRDefault="000309DB" w:rsidP="0014761E">
            <w:pPr>
              <w:pStyle w:val="ListParagraph"/>
              <w:numPr>
                <w:ilvl w:val="0"/>
                <w:numId w:val="1"/>
              </w:numPr>
              <w:rPr>
                <w:rStyle w:val="SubtleReference"/>
              </w:rPr>
            </w:pPr>
            <w:r>
              <w:rPr>
                <w:rStyle w:val="SubtleReference"/>
              </w:rPr>
              <w:t>Khảo sát phân tích nghiệp vụ</w:t>
            </w:r>
          </w:p>
          <w:p w14:paraId="5CB369F0" w14:textId="77777777" w:rsidR="00920DF7" w:rsidRDefault="00A20786" w:rsidP="0014761E">
            <w:pPr>
              <w:pStyle w:val="ListParagraph"/>
              <w:numPr>
                <w:ilvl w:val="0"/>
                <w:numId w:val="1"/>
              </w:numPr>
              <w:rPr>
                <w:rStyle w:val="SubtleReference"/>
              </w:rPr>
            </w:pPr>
            <w:r>
              <w:rPr>
                <w:rStyle w:val="SubtleReference"/>
              </w:rPr>
              <w:t>T</w:t>
            </w:r>
            <w:r w:rsidRPr="009670A4">
              <w:rPr>
                <w:rStyle w:val="SubtleReference"/>
              </w:rPr>
              <w:t>hiết kế</w:t>
            </w:r>
            <w:r>
              <w:rPr>
                <w:rStyle w:val="SubtleReference"/>
              </w:rPr>
              <w:t xml:space="preserve">, chỉnh sửa </w:t>
            </w:r>
            <w:r w:rsidRPr="009670A4">
              <w:rPr>
                <w:rStyle w:val="SubtleReference"/>
              </w:rPr>
              <w:t>giao diện</w:t>
            </w:r>
          </w:p>
          <w:p w14:paraId="088B038B" w14:textId="77777777" w:rsidR="00096380" w:rsidRDefault="00096380" w:rsidP="0014761E">
            <w:pPr>
              <w:pStyle w:val="ListParagraph"/>
              <w:numPr>
                <w:ilvl w:val="0"/>
                <w:numId w:val="1"/>
              </w:numPr>
            </w:pPr>
            <w:r>
              <w:t>Form màn hình chính của boss (frm_DashBoard)</w:t>
            </w:r>
          </w:p>
          <w:p w14:paraId="10A393B5" w14:textId="64BF34B6" w:rsidR="00096380" w:rsidRDefault="00096380" w:rsidP="0014761E">
            <w:pPr>
              <w:pStyle w:val="ListParagraph"/>
              <w:numPr>
                <w:ilvl w:val="0"/>
                <w:numId w:val="1"/>
              </w:numPr>
            </w:pPr>
            <w:r>
              <w:t xml:space="preserve">Form </w:t>
            </w:r>
            <w:r w:rsidR="009D4EC0">
              <w:t xml:space="preserve">thêm </w:t>
            </w:r>
            <w:r>
              <w:t>nhân viên( frm_Empl_Function)</w:t>
            </w:r>
          </w:p>
          <w:p w14:paraId="5652052C" w14:textId="2798C54C" w:rsidR="00096380" w:rsidRDefault="00096380" w:rsidP="0014761E">
            <w:pPr>
              <w:pStyle w:val="ListParagraph"/>
              <w:numPr>
                <w:ilvl w:val="0"/>
                <w:numId w:val="1"/>
              </w:numPr>
            </w:pPr>
            <w:r>
              <w:t>Form quản lí nhân viên (frm_Employees_Manage)</w:t>
            </w:r>
          </w:p>
          <w:p w14:paraId="2AD5B559" w14:textId="18523DD3" w:rsidR="008F21FA" w:rsidRDefault="008F21FA" w:rsidP="0014761E">
            <w:pPr>
              <w:pStyle w:val="ListParagraph"/>
              <w:numPr>
                <w:ilvl w:val="0"/>
                <w:numId w:val="1"/>
              </w:numPr>
            </w:pPr>
            <w:r>
              <w:t>Report nhân viên</w:t>
            </w:r>
          </w:p>
          <w:p w14:paraId="3297D549" w14:textId="1F3F3146" w:rsidR="00096380" w:rsidRDefault="00096380" w:rsidP="00096380">
            <w:pPr>
              <w:pStyle w:val="ListParagraph"/>
            </w:pPr>
          </w:p>
        </w:tc>
        <w:tc>
          <w:tcPr>
            <w:tcW w:w="1276" w:type="dxa"/>
            <w:vAlign w:val="center"/>
          </w:tcPr>
          <w:p w14:paraId="05DE2A9D" w14:textId="55D0C49C" w:rsidR="00920DF7" w:rsidRDefault="00BC39D1" w:rsidP="0006015F">
            <w:pPr>
              <w:jc w:val="center"/>
            </w:pPr>
            <w:r>
              <w:t>95%</w:t>
            </w:r>
          </w:p>
        </w:tc>
        <w:tc>
          <w:tcPr>
            <w:tcW w:w="1292" w:type="dxa"/>
            <w:vAlign w:val="center"/>
          </w:tcPr>
          <w:p w14:paraId="37157B63" w14:textId="4513661E" w:rsidR="00920DF7" w:rsidRDefault="00BC39D1" w:rsidP="0006015F">
            <w:pPr>
              <w:jc w:val="center"/>
            </w:pPr>
            <w:r>
              <w:t>9</w:t>
            </w:r>
          </w:p>
        </w:tc>
        <w:tc>
          <w:tcPr>
            <w:tcW w:w="1542" w:type="dxa"/>
          </w:tcPr>
          <w:p w14:paraId="4E2B6133" w14:textId="77777777" w:rsidR="00920DF7" w:rsidRDefault="00920DF7" w:rsidP="00920DF7"/>
        </w:tc>
      </w:tr>
    </w:tbl>
    <w:p w14:paraId="3F7D1436" w14:textId="77777777" w:rsidR="00920DF7" w:rsidRDefault="00920DF7" w:rsidP="00920DF7"/>
    <w:p w14:paraId="69D7A239" w14:textId="0B79B703" w:rsidR="00920DF7" w:rsidRDefault="00920DF7" w:rsidP="00920DF7">
      <w:pPr>
        <w:tabs>
          <w:tab w:val="center" w:pos="9923"/>
        </w:tabs>
        <w:spacing w:after="120"/>
      </w:pPr>
      <w:r>
        <w:tab/>
        <w:t xml:space="preserve">Tp.HCM, ngày </w:t>
      </w:r>
      <w:r w:rsidR="00A20786">
        <w:t>01</w:t>
      </w:r>
      <w:r>
        <w:t xml:space="preserve"> tháng 12 năm 2023</w:t>
      </w:r>
    </w:p>
    <w:p w14:paraId="65B7989C" w14:textId="54357058" w:rsidR="00920DF7" w:rsidRDefault="00920DF7" w:rsidP="00920DF7">
      <w:pPr>
        <w:tabs>
          <w:tab w:val="center" w:pos="9923"/>
        </w:tabs>
        <w:spacing w:after="120"/>
      </w:pPr>
      <w:r>
        <w:tab/>
        <w:t>Nhóm trưởng</w:t>
      </w:r>
    </w:p>
    <w:p w14:paraId="7636C25B" w14:textId="16AE586F" w:rsidR="00920DF7" w:rsidRPr="00920DF7" w:rsidRDefault="00920DF7" w:rsidP="00920DF7">
      <w:pPr>
        <w:tabs>
          <w:tab w:val="center" w:pos="9923"/>
        </w:tabs>
        <w:spacing w:after="120"/>
        <w:rPr>
          <w:i/>
          <w:iCs/>
        </w:rPr>
      </w:pPr>
      <w:r>
        <w:tab/>
      </w:r>
      <w:r w:rsidRPr="00920DF7">
        <w:rPr>
          <w:i/>
          <w:iCs/>
        </w:rPr>
        <w:t>(Ký và ghi rõ họ tên)</w:t>
      </w:r>
    </w:p>
    <w:p w14:paraId="301253A9" w14:textId="77777777" w:rsidR="00920DF7" w:rsidRDefault="00920DF7" w:rsidP="00920DF7">
      <w:pPr>
        <w:tabs>
          <w:tab w:val="center" w:pos="9923"/>
        </w:tabs>
      </w:pPr>
    </w:p>
    <w:sectPr w:rsidR="00920DF7" w:rsidSect="00920DF7">
      <w:pgSz w:w="15840" w:h="12240" w:orient="landscape"/>
      <w:pgMar w:top="1440" w:right="1276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43AE9" w14:textId="77777777" w:rsidR="00466467" w:rsidRDefault="00466467" w:rsidP="00920DF7">
      <w:pPr>
        <w:spacing w:after="0" w:line="240" w:lineRule="auto"/>
      </w:pPr>
      <w:r>
        <w:separator/>
      </w:r>
    </w:p>
  </w:endnote>
  <w:endnote w:type="continuationSeparator" w:id="0">
    <w:p w14:paraId="4D68A83A" w14:textId="77777777" w:rsidR="00466467" w:rsidRDefault="00466467" w:rsidP="00920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09D66" w14:textId="77777777" w:rsidR="00466467" w:rsidRDefault="00466467" w:rsidP="00920DF7">
      <w:pPr>
        <w:spacing w:after="0" w:line="240" w:lineRule="auto"/>
      </w:pPr>
      <w:r>
        <w:separator/>
      </w:r>
    </w:p>
  </w:footnote>
  <w:footnote w:type="continuationSeparator" w:id="0">
    <w:p w14:paraId="1DBBC1C1" w14:textId="77777777" w:rsidR="00466467" w:rsidRDefault="00466467" w:rsidP="00920D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EF1B7E"/>
    <w:multiLevelType w:val="hybridMultilevel"/>
    <w:tmpl w:val="CD26B7EC"/>
    <w:lvl w:ilvl="0" w:tplc="7EA4DE9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1081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szQ3sjA2NzI1tDRQ0lEKTi0uzszPAykwrAUA8NmwoiwAAAA="/>
  </w:docVars>
  <w:rsids>
    <w:rsidRoot w:val="00920DF7"/>
    <w:rsid w:val="00004B39"/>
    <w:rsid w:val="000309DB"/>
    <w:rsid w:val="0006015F"/>
    <w:rsid w:val="00071E57"/>
    <w:rsid w:val="00096380"/>
    <w:rsid w:val="000B350B"/>
    <w:rsid w:val="000F6687"/>
    <w:rsid w:val="001169DA"/>
    <w:rsid w:val="0014761E"/>
    <w:rsid w:val="002143A9"/>
    <w:rsid w:val="00404B6A"/>
    <w:rsid w:val="00466467"/>
    <w:rsid w:val="00491A38"/>
    <w:rsid w:val="004E0F7E"/>
    <w:rsid w:val="004F7695"/>
    <w:rsid w:val="00506F2E"/>
    <w:rsid w:val="00642891"/>
    <w:rsid w:val="006560B5"/>
    <w:rsid w:val="00750F82"/>
    <w:rsid w:val="00867CC5"/>
    <w:rsid w:val="00875BEB"/>
    <w:rsid w:val="008E1DB7"/>
    <w:rsid w:val="008F21FA"/>
    <w:rsid w:val="00920DF7"/>
    <w:rsid w:val="00930384"/>
    <w:rsid w:val="00962FF1"/>
    <w:rsid w:val="009D4EC0"/>
    <w:rsid w:val="00A20786"/>
    <w:rsid w:val="00B37867"/>
    <w:rsid w:val="00BC39D1"/>
    <w:rsid w:val="00C26068"/>
    <w:rsid w:val="00DD6503"/>
    <w:rsid w:val="00E64FF6"/>
    <w:rsid w:val="00EA1E19"/>
    <w:rsid w:val="00EB5856"/>
    <w:rsid w:val="00FC2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5AA34B5"/>
  <w15:chartTrackingRefBased/>
  <w15:docId w15:val="{19C4516F-33EB-4DEF-9229-8EAD81AA0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6"/>
        <w:szCs w:val="26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DF7"/>
  </w:style>
  <w:style w:type="paragraph" w:styleId="Footer">
    <w:name w:val="footer"/>
    <w:basedOn w:val="Normal"/>
    <w:link w:val="FooterChar"/>
    <w:uiPriority w:val="99"/>
    <w:unhideWhenUsed/>
    <w:rsid w:val="00920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DF7"/>
  </w:style>
  <w:style w:type="table" w:styleId="TableGrid">
    <w:name w:val="Table Grid"/>
    <w:basedOn w:val="TableNormal"/>
    <w:uiPriority w:val="39"/>
    <w:rsid w:val="00920D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0DF7"/>
    <w:pPr>
      <w:ind w:left="720"/>
      <w:contextualSpacing/>
    </w:pPr>
  </w:style>
  <w:style w:type="character" w:styleId="SubtleReference">
    <w:name w:val="Subtle Reference"/>
    <w:aliases w:val="Bảng đánh giá"/>
    <w:uiPriority w:val="31"/>
    <w:qFormat/>
    <w:rsid w:val="00A207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185</Words>
  <Characters>1058</Characters>
  <Application>Microsoft Office Word</Application>
  <DocSecurity>0</DocSecurity>
  <Lines>8</Lines>
  <Paragraphs>2</Paragraphs>
  <ScaleCrop>false</ScaleCrop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ũ Văn Vinh</dc:creator>
  <cp:keywords/>
  <dc:description/>
  <cp:lastModifiedBy>Tuyet Chinh</cp:lastModifiedBy>
  <cp:revision>24</cp:revision>
  <dcterms:created xsi:type="dcterms:W3CDTF">2023-12-01T02:02:00Z</dcterms:created>
  <dcterms:modified xsi:type="dcterms:W3CDTF">2023-12-04T04:54:00Z</dcterms:modified>
</cp:coreProperties>
</file>